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5FB7" w:rsidRPr="00162A22" w:rsidRDefault="00845FB7" w:rsidP="00845FB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17365D" w:themeColor="text2" w:themeShade="BF"/>
          <w:sz w:val="32"/>
          <w:szCs w:val="32"/>
        </w:rPr>
      </w:pPr>
      <w:r w:rsidRPr="00162A22">
        <w:rPr>
          <w:rFonts w:ascii="Times New Roman" w:eastAsia="Times New Roman" w:hAnsi="Times New Roman" w:cs="Times New Roman"/>
          <w:b/>
          <w:color w:val="17365D" w:themeColor="text2" w:themeShade="BF"/>
          <w:sz w:val="32"/>
          <w:szCs w:val="32"/>
        </w:rPr>
        <w:t>AARON J. MORIN, SR.</w:t>
      </w:r>
    </w:p>
    <w:p w:rsidR="00845FB7" w:rsidRPr="00162A22" w:rsidRDefault="00845FB7" w:rsidP="00845FB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17365D" w:themeColor="text2" w:themeShade="BF"/>
          <w:sz w:val="32"/>
          <w:szCs w:val="32"/>
        </w:rPr>
      </w:pPr>
      <w:r w:rsidRPr="00162A22">
        <w:rPr>
          <w:rFonts w:ascii="Times New Roman" w:eastAsia="Times New Roman" w:hAnsi="Times New Roman" w:cs="Times New Roman"/>
          <w:b/>
          <w:color w:val="17365D" w:themeColor="text2" w:themeShade="BF"/>
          <w:sz w:val="32"/>
          <w:szCs w:val="32"/>
        </w:rPr>
        <w:t>Bookkeeper</w:t>
      </w:r>
    </w:p>
    <w:p w:rsidR="00845FB7" w:rsidRDefault="00A963EF" w:rsidP="00845FB7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anagement@datadaybookkeeping.com</w:t>
      </w:r>
      <w:bookmarkStart w:id="0" w:name="_GoBack"/>
      <w:bookmarkEnd w:id="0"/>
    </w:p>
    <w:p w:rsidR="00845FB7" w:rsidRDefault="003D7C00" w:rsidP="00845FB7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540-420-7844</w:t>
      </w:r>
    </w:p>
    <w:tbl>
      <w:tblPr>
        <w:tblStyle w:val="TableGrid"/>
        <w:tblpPr w:leftFromText="180" w:rightFromText="180" w:vertAnchor="text" w:horzAnchor="margin" w:tblpY="380"/>
        <w:tblW w:w="9634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5958"/>
        <w:gridCol w:w="3676"/>
      </w:tblGrid>
      <w:tr w:rsidR="00AA539C" w:rsidTr="00AA539C">
        <w:trPr>
          <w:trHeight w:val="170"/>
        </w:trPr>
        <w:tc>
          <w:tcPr>
            <w:tcW w:w="5958" w:type="dxa"/>
          </w:tcPr>
          <w:p w:rsidR="00FA5F52" w:rsidRPr="00162A22" w:rsidRDefault="00FA5F52" w:rsidP="00FA5F52">
            <w:pPr>
              <w:rPr>
                <w:b/>
                <w:color w:val="17365D" w:themeColor="text2" w:themeShade="BF"/>
                <w:sz w:val="28"/>
                <w:szCs w:val="28"/>
                <w:u w:val="single"/>
              </w:rPr>
            </w:pPr>
            <w:r w:rsidRPr="00162A22">
              <w:rPr>
                <w:b/>
                <w:color w:val="17365D" w:themeColor="text2" w:themeShade="BF"/>
                <w:sz w:val="28"/>
                <w:szCs w:val="28"/>
                <w:u w:val="single"/>
              </w:rPr>
              <w:t>Objective</w:t>
            </w:r>
          </w:p>
          <w:p w:rsidR="00FA5F52" w:rsidRPr="00082D36" w:rsidRDefault="00FA5F52" w:rsidP="00FA5F52">
            <w:pPr>
              <w:rPr>
                <w:b/>
                <w:sz w:val="28"/>
                <w:szCs w:val="28"/>
                <w:u w:val="single"/>
              </w:rPr>
            </w:pPr>
          </w:p>
          <w:p w:rsidR="00FA5F52" w:rsidRDefault="003D7C00" w:rsidP="00FA5F52">
            <w:r>
              <w:t>Flexible, highly-</w:t>
            </w:r>
            <w:r w:rsidR="00FA5F52" w:rsidRPr="00082D36">
              <w:t xml:space="preserve">educated, </w:t>
            </w:r>
            <w:r w:rsidR="00FA5F52">
              <w:t xml:space="preserve">and motivated worker excited to </w:t>
            </w:r>
            <w:r w:rsidR="00FA5F52" w:rsidRPr="00082D36">
              <w:t xml:space="preserve">support the </w:t>
            </w:r>
            <w:r w:rsidR="00CC39A9">
              <w:t>company's furtherance, growth, and integrit</w:t>
            </w:r>
            <w:r w:rsidR="00FA5F52" w:rsidRPr="00082D36">
              <w:t>y by leveraging my bookkeeping and financial skills. My high-quality bookkeeping practices make me committed, dependable, and precise while maintaining an attitude of wanting to learn and grow in my abilities.</w:t>
            </w:r>
          </w:p>
          <w:p w:rsidR="00FA5F52" w:rsidRPr="00082D36" w:rsidRDefault="00FA5F52" w:rsidP="00FA5F52"/>
          <w:p w:rsidR="00FA5F52" w:rsidRPr="00162A22" w:rsidRDefault="00FA5F52" w:rsidP="00FA5F52">
            <w:pPr>
              <w:rPr>
                <w:b/>
                <w:color w:val="17365D" w:themeColor="text2" w:themeShade="BF"/>
                <w:sz w:val="28"/>
                <w:szCs w:val="28"/>
                <w:u w:val="single"/>
              </w:rPr>
            </w:pPr>
            <w:r w:rsidRPr="00162A22">
              <w:rPr>
                <w:b/>
                <w:color w:val="17365D" w:themeColor="text2" w:themeShade="BF"/>
                <w:sz w:val="28"/>
                <w:szCs w:val="28"/>
                <w:u w:val="single"/>
              </w:rPr>
              <w:t>Skills</w:t>
            </w:r>
          </w:p>
          <w:p w:rsidR="00FA5F52" w:rsidRDefault="00FA5F52" w:rsidP="00FA5F52">
            <w:pPr>
              <w:rPr>
                <w:b/>
                <w:sz w:val="28"/>
                <w:szCs w:val="28"/>
                <w:u w:val="single"/>
              </w:rPr>
            </w:pPr>
          </w:p>
          <w:p w:rsidR="00FA5F52" w:rsidRPr="00082D36" w:rsidRDefault="00FA5F52" w:rsidP="00FA5F52">
            <w:pPr>
              <w:pStyle w:val="ListParagraph"/>
              <w:numPr>
                <w:ilvl w:val="0"/>
                <w:numId w:val="1"/>
              </w:numPr>
            </w:pPr>
            <w:r w:rsidRPr="00082D36">
              <w:t>Bookkeeping</w:t>
            </w:r>
          </w:p>
          <w:p w:rsidR="00FA5F52" w:rsidRPr="00082D36" w:rsidRDefault="00FA5F52" w:rsidP="00FA5F52">
            <w:pPr>
              <w:pStyle w:val="ListParagraph"/>
              <w:numPr>
                <w:ilvl w:val="0"/>
                <w:numId w:val="1"/>
              </w:numPr>
            </w:pPr>
            <w:r w:rsidRPr="00082D36">
              <w:t>Payroll Accounting</w:t>
            </w:r>
          </w:p>
          <w:p w:rsidR="00FA5F52" w:rsidRPr="00082D36" w:rsidRDefault="00FA5F52" w:rsidP="00FA5F52">
            <w:pPr>
              <w:pStyle w:val="ListParagraph"/>
              <w:numPr>
                <w:ilvl w:val="0"/>
                <w:numId w:val="1"/>
              </w:numPr>
            </w:pPr>
            <w:r w:rsidRPr="00082D36">
              <w:t>QuickBooks Online</w:t>
            </w:r>
          </w:p>
          <w:p w:rsidR="00FA5F52" w:rsidRPr="00082D36" w:rsidRDefault="00FA5F52" w:rsidP="00FA5F52">
            <w:pPr>
              <w:pStyle w:val="ListParagraph"/>
              <w:numPr>
                <w:ilvl w:val="0"/>
                <w:numId w:val="1"/>
              </w:numPr>
            </w:pPr>
            <w:r w:rsidRPr="00082D36">
              <w:t>Accounts Receivable/Payable</w:t>
            </w:r>
          </w:p>
          <w:p w:rsidR="00FA5F52" w:rsidRPr="00082D36" w:rsidRDefault="00FA5F52" w:rsidP="00FA5F52">
            <w:pPr>
              <w:pStyle w:val="ListParagraph"/>
              <w:numPr>
                <w:ilvl w:val="0"/>
                <w:numId w:val="1"/>
              </w:numPr>
            </w:pPr>
            <w:r w:rsidRPr="00082D36">
              <w:t>Financial Reporting</w:t>
            </w:r>
          </w:p>
          <w:p w:rsidR="00FA5F52" w:rsidRPr="00082D36" w:rsidRDefault="00FA5F52" w:rsidP="00FA5F52">
            <w:pPr>
              <w:pStyle w:val="ListParagraph"/>
              <w:numPr>
                <w:ilvl w:val="0"/>
                <w:numId w:val="1"/>
              </w:numPr>
            </w:pPr>
            <w:r w:rsidRPr="00082D36">
              <w:t>Inventory</w:t>
            </w:r>
          </w:p>
          <w:p w:rsidR="00FA5F52" w:rsidRDefault="00FA5F52" w:rsidP="00FA5F52">
            <w:pPr>
              <w:pStyle w:val="ListParagraph"/>
              <w:numPr>
                <w:ilvl w:val="0"/>
                <w:numId w:val="1"/>
              </w:numPr>
            </w:pPr>
            <w:r w:rsidRPr="00082D36">
              <w:t>Depreciation</w:t>
            </w:r>
          </w:p>
          <w:p w:rsidR="00CC39A9" w:rsidRPr="00082D36" w:rsidRDefault="00CC39A9" w:rsidP="00FA5F52">
            <w:pPr>
              <w:pStyle w:val="ListParagraph"/>
              <w:numPr>
                <w:ilvl w:val="0"/>
                <w:numId w:val="1"/>
              </w:numPr>
            </w:pPr>
            <w:r>
              <w:t>Microsoft Excel/Spreadsheets</w:t>
            </w:r>
          </w:p>
          <w:p w:rsidR="00FA5F52" w:rsidRPr="00082D36" w:rsidRDefault="00FA5F52" w:rsidP="00FA5F52">
            <w:pPr>
              <w:pStyle w:val="ListParagraph"/>
            </w:pPr>
          </w:p>
          <w:p w:rsidR="00FA5F52" w:rsidRDefault="00FA5F52" w:rsidP="00FA5F52">
            <w:pPr>
              <w:rPr>
                <w:b/>
                <w:color w:val="17365D" w:themeColor="text2" w:themeShade="BF"/>
                <w:sz w:val="28"/>
                <w:szCs w:val="28"/>
                <w:u w:val="single"/>
              </w:rPr>
            </w:pPr>
            <w:r w:rsidRPr="00162A22">
              <w:rPr>
                <w:b/>
                <w:color w:val="17365D" w:themeColor="text2" w:themeShade="BF"/>
                <w:sz w:val="28"/>
                <w:szCs w:val="28"/>
                <w:u w:val="single"/>
              </w:rPr>
              <w:t>Experience</w:t>
            </w:r>
          </w:p>
          <w:p w:rsidR="00FA5F52" w:rsidRPr="00162A22" w:rsidRDefault="00FA5F52" w:rsidP="00FA5F52">
            <w:pPr>
              <w:rPr>
                <w:b/>
                <w:color w:val="17365D" w:themeColor="text2" w:themeShade="BF"/>
                <w:sz w:val="28"/>
                <w:szCs w:val="28"/>
                <w:u w:val="single"/>
              </w:rPr>
            </w:pPr>
          </w:p>
          <w:p w:rsidR="00FA5F52" w:rsidRDefault="00FA5F52" w:rsidP="00FA5F52">
            <w:pPr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2022 - </w:t>
            </w:r>
            <w:r w:rsidRPr="00082D36">
              <w:rPr>
                <w:rFonts w:eastAsia="Times New Roman" w:cstheme="minorHAnsi"/>
              </w:rPr>
              <w:t>Bookkeeping Internship with Accounting Analytics – Remote</w:t>
            </w:r>
            <w:r>
              <w:rPr>
                <w:rFonts w:eastAsia="Times New Roman" w:cstheme="minorHAnsi"/>
              </w:rPr>
              <w:t xml:space="preserve"> </w:t>
            </w:r>
            <w:r w:rsidR="00CC39A9">
              <w:rPr>
                <w:rFonts w:eastAsia="Times New Roman" w:cstheme="minorHAnsi"/>
              </w:rPr>
              <w:t>(QuickBooks Online)</w:t>
            </w:r>
          </w:p>
          <w:p w:rsidR="00FA5F52" w:rsidRDefault="00FA5F52" w:rsidP="00FA5F52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Categorized historical transactions by </w:t>
            </w:r>
            <w:r w:rsidR="00CC39A9">
              <w:rPr>
                <w:rFonts w:eastAsia="Times New Roman" w:cstheme="minorHAnsi"/>
              </w:rPr>
              <w:t>analyzing bank feed information.</w:t>
            </w:r>
            <w:r>
              <w:rPr>
                <w:rFonts w:eastAsia="Times New Roman" w:cstheme="minorHAnsi"/>
              </w:rPr>
              <w:t xml:space="preserve"> </w:t>
            </w:r>
          </w:p>
          <w:p w:rsidR="00FA5F52" w:rsidRDefault="00FA5F52" w:rsidP="00FA5F52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Performed bank reconciliations for various accounts. </w:t>
            </w:r>
          </w:p>
          <w:p w:rsidR="00FA5F52" w:rsidRDefault="0055281B" w:rsidP="00FA5F52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Provided relevant and timely financial reports by customizing and sending management reports.</w:t>
            </w:r>
          </w:p>
          <w:p w:rsidR="00FA5F52" w:rsidRPr="00DF38CD" w:rsidRDefault="00FA5F52" w:rsidP="00FA5F52">
            <w:pPr>
              <w:rPr>
                <w:rFonts w:eastAsia="Times New Roman" w:cstheme="minorHAnsi"/>
              </w:rPr>
            </w:pPr>
            <w:r>
              <w:t>2012-2020 – Teen Challenge</w:t>
            </w:r>
          </w:p>
          <w:p w:rsidR="00FA5F52" w:rsidRDefault="00FA5F52" w:rsidP="00FA5F52">
            <w:pPr>
              <w:pStyle w:val="ListParagraph"/>
              <w:numPr>
                <w:ilvl w:val="0"/>
                <w:numId w:val="5"/>
              </w:numPr>
            </w:pPr>
            <w:r>
              <w:t xml:space="preserve">Developed effective teaching curriculum by introducing Power Point presentations which improved the learning structure of the program. </w:t>
            </w:r>
          </w:p>
          <w:p w:rsidR="00FA5F52" w:rsidRDefault="00FA5F52" w:rsidP="00FA5F52">
            <w:pPr>
              <w:pStyle w:val="ListParagraph"/>
              <w:numPr>
                <w:ilvl w:val="0"/>
                <w:numId w:val="5"/>
              </w:numPr>
            </w:pPr>
            <w:r>
              <w:t xml:space="preserve">Tracked and managed large caseloads as an assistant counselor and recovery coach while abiding by state and program regulations. </w:t>
            </w:r>
          </w:p>
          <w:p w:rsidR="00FA5F52" w:rsidRDefault="00FA5F52" w:rsidP="00FA5F52">
            <w:pPr>
              <w:rPr>
                <w:rFonts w:eastAsia="Times New Roman" w:cstheme="minorHAnsi"/>
              </w:rPr>
            </w:pPr>
            <w:r w:rsidRPr="00DF38CD">
              <w:rPr>
                <w:rFonts w:eastAsia="Times New Roman" w:cstheme="minorHAnsi"/>
              </w:rPr>
              <w:t>2008-2010 – Ar</w:t>
            </w:r>
            <w:r w:rsidR="00CC39A9">
              <w:rPr>
                <w:rFonts w:eastAsia="Times New Roman" w:cstheme="minorHAnsi"/>
              </w:rPr>
              <w:t>my Ranger and 82nd Airborne Division</w:t>
            </w:r>
          </w:p>
          <w:p w:rsidR="00FA5F52" w:rsidRPr="00162A22" w:rsidRDefault="00FA5F52" w:rsidP="00FA5F52">
            <w:pPr>
              <w:pStyle w:val="ListParagraph"/>
              <w:numPr>
                <w:ilvl w:val="0"/>
                <w:numId w:val="8"/>
              </w:numPr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Excelled to the ranks of Special Forces by being motivated and determined to achieve my goals.  </w:t>
            </w:r>
          </w:p>
        </w:tc>
        <w:tc>
          <w:tcPr>
            <w:tcW w:w="3676" w:type="dxa"/>
            <w:shd w:val="clear" w:color="auto" w:fill="DBE5F1" w:themeFill="accent1" w:themeFillTint="33"/>
          </w:tcPr>
          <w:p w:rsidR="00FA5F52" w:rsidRPr="00162A22" w:rsidRDefault="00FA5F52" w:rsidP="00FA5F52">
            <w:pPr>
              <w:rPr>
                <w:b/>
                <w:color w:val="17365D" w:themeColor="text2" w:themeShade="BF"/>
                <w:sz w:val="28"/>
                <w:szCs w:val="28"/>
                <w:u w:val="single"/>
              </w:rPr>
            </w:pPr>
            <w:r w:rsidRPr="00162A22">
              <w:rPr>
                <w:b/>
                <w:color w:val="17365D" w:themeColor="text2" w:themeShade="BF"/>
                <w:sz w:val="28"/>
                <w:szCs w:val="28"/>
                <w:u w:val="single"/>
              </w:rPr>
              <w:t xml:space="preserve">Education </w:t>
            </w:r>
          </w:p>
          <w:p w:rsidR="00FA5F52" w:rsidRDefault="00FA5F52" w:rsidP="00FA5F52">
            <w:pPr>
              <w:rPr>
                <w:b/>
                <w:sz w:val="28"/>
                <w:szCs w:val="28"/>
                <w:u w:val="single"/>
              </w:rPr>
            </w:pPr>
          </w:p>
          <w:p w:rsidR="00FA5F52" w:rsidRDefault="00FA5F52" w:rsidP="00FA5F52">
            <w:r>
              <w:t>2022 – Master</w:t>
            </w:r>
            <w:r w:rsidR="00CC39A9">
              <w:t>'</w:t>
            </w:r>
            <w:r w:rsidR="00DC6FE3">
              <w:t>s Degree in Accounting (MSA</w:t>
            </w:r>
            <w:r>
              <w:t>) at Liberty University – Lynchburg, VA – 3.8 GPA</w:t>
            </w:r>
          </w:p>
          <w:p w:rsidR="00FA5F52" w:rsidRDefault="00FA5F52" w:rsidP="00FA5F52"/>
          <w:p w:rsidR="00FA5F52" w:rsidRDefault="00FA5F52" w:rsidP="00FA5F52">
            <w:r>
              <w:t>2021 – Accounting Certificate at Liberty Unive</w:t>
            </w:r>
            <w:r w:rsidR="00E735FF">
              <w:t xml:space="preserve">rsity </w:t>
            </w:r>
            <w:r>
              <w:t xml:space="preserve"> – Lynchburg, VA  </w:t>
            </w:r>
          </w:p>
          <w:p w:rsidR="00E735FF" w:rsidRPr="00082D36" w:rsidRDefault="00E735FF" w:rsidP="00FA5F52">
            <w:pPr>
              <w:rPr>
                <w:rFonts w:eastAsia="Times New Roman" w:cstheme="minorHAnsi"/>
              </w:rPr>
            </w:pPr>
          </w:p>
          <w:p w:rsidR="00FA5F52" w:rsidRPr="00845FB7" w:rsidRDefault="00FA5F52" w:rsidP="00FA5F52">
            <w:pPr>
              <w:rPr>
                <w:b/>
                <w:sz w:val="28"/>
                <w:szCs w:val="28"/>
                <w:u w:val="single"/>
              </w:rPr>
            </w:pPr>
          </w:p>
          <w:p w:rsidR="00FA5F52" w:rsidRPr="00162A22" w:rsidRDefault="00FA5F52" w:rsidP="00FA5F52">
            <w:pPr>
              <w:rPr>
                <w:b/>
                <w:color w:val="17365D" w:themeColor="text2" w:themeShade="BF"/>
                <w:sz w:val="28"/>
                <w:szCs w:val="28"/>
                <w:u w:val="single"/>
              </w:rPr>
            </w:pPr>
            <w:r w:rsidRPr="00162A22">
              <w:rPr>
                <w:b/>
                <w:color w:val="17365D" w:themeColor="text2" w:themeShade="BF"/>
                <w:sz w:val="28"/>
                <w:szCs w:val="28"/>
                <w:u w:val="single"/>
              </w:rPr>
              <w:t>Certifications</w:t>
            </w:r>
          </w:p>
          <w:p w:rsidR="00FA5F52" w:rsidRDefault="00FA5F52" w:rsidP="00FA5F52">
            <w:pPr>
              <w:rPr>
                <w:b/>
                <w:sz w:val="28"/>
                <w:szCs w:val="28"/>
                <w:u w:val="single"/>
              </w:rPr>
            </w:pPr>
          </w:p>
          <w:p w:rsidR="00FA5F52" w:rsidRDefault="00FA5F52" w:rsidP="00FA5F52">
            <w:r>
              <w:t>2022 - QuickBooks Online Certified Payroll Specialist</w:t>
            </w:r>
          </w:p>
          <w:p w:rsidR="00E735FF" w:rsidRDefault="00E735FF" w:rsidP="00FA5F52"/>
          <w:p w:rsidR="00FA5F52" w:rsidRDefault="00FA5F52" w:rsidP="00FA5F52">
            <w:r>
              <w:t xml:space="preserve">2022 - QuickBooks Online Advanced Certified </w:t>
            </w:r>
            <w:proofErr w:type="spellStart"/>
            <w:r>
              <w:t>ProAdvisor</w:t>
            </w:r>
            <w:proofErr w:type="spellEnd"/>
          </w:p>
          <w:p w:rsidR="00FA5F52" w:rsidRDefault="00FA5F52" w:rsidP="00FA5F52"/>
          <w:p w:rsidR="00FA5F52" w:rsidRDefault="00FA5F52" w:rsidP="00FA5F52">
            <w:r>
              <w:t xml:space="preserve">2022 - </w:t>
            </w:r>
            <w:r w:rsidRPr="00082D36">
              <w:t>Nonprofit and Government Accounting Fundamentals Certificate [National Association of Certified Public Bookkeepers (NACPB)]</w:t>
            </w:r>
          </w:p>
          <w:p w:rsidR="00FA5F52" w:rsidRDefault="00FA5F52" w:rsidP="00FA5F52"/>
          <w:p w:rsidR="00FA5F52" w:rsidRDefault="00FA5F52" w:rsidP="00FA5F52">
            <w:r>
              <w:t>2021 - Bookkeeping Certification (NACPB)</w:t>
            </w:r>
          </w:p>
          <w:p w:rsidR="00FA5F52" w:rsidRDefault="00FA5F52" w:rsidP="00FA5F52"/>
          <w:p w:rsidR="00FA5F52" w:rsidRDefault="00FA5F52" w:rsidP="00FA5F52">
            <w:r>
              <w:t>2021 - QuickBooks Online Certification (NACPB)</w:t>
            </w:r>
          </w:p>
          <w:p w:rsidR="00FA5F52" w:rsidRDefault="00FA5F52" w:rsidP="00FA5F52"/>
          <w:p w:rsidR="00FA5F52" w:rsidRDefault="00FA5F52" w:rsidP="00FA5F52">
            <w:r>
              <w:t>2021 - Accounting Certification (NACPB)</w:t>
            </w:r>
          </w:p>
          <w:p w:rsidR="00FA5F52" w:rsidRDefault="00FA5F52" w:rsidP="00FA5F52"/>
          <w:p w:rsidR="00FA5F52" w:rsidRDefault="00FA5F52" w:rsidP="00FA5F52">
            <w:r>
              <w:t>2021 - Payroll Certification (NACPB)</w:t>
            </w:r>
          </w:p>
          <w:p w:rsidR="00FA5F52" w:rsidRDefault="00FA5F52" w:rsidP="00FA5F52"/>
          <w:p w:rsidR="00FA5F52" w:rsidRDefault="00FA5F52" w:rsidP="00FA5F52"/>
        </w:tc>
      </w:tr>
    </w:tbl>
    <w:p w:rsidR="002F767D" w:rsidRPr="00FA5F52" w:rsidRDefault="00845FB7" w:rsidP="00FA5F5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Hurt, VA</w:t>
      </w:r>
    </w:p>
    <w:sectPr w:rsidR="002F767D" w:rsidRPr="00FA5F52" w:rsidSect="00A73321">
      <w:pgSz w:w="12240" w:h="15840"/>
      <w:pgMar w:top="1440" w:right="1440" w:bottom="1440" w:left="1440" w:header="720" w:footer="720" w:gutter="0"/>
      <w:pgBorders w:offsetFrom="page">
        <w:top w:val="thickThinSmallGap" w:sz="24" w:space="24" w:color="1F497D" w:themeColor="text2"/>
        <w:left w:val="thickThinSmallGap" w:sz="24" w:space="24" w:color="1F497D" w:themeColor="text2"/>
        <w:bottom w:val="thinThickSmallGap" w:sz="24" w:space="24" w:color="1F497D" w:themeColor="text2"/>
        <w:right w:val="thinThickSmallGap" w:sz="24" w:space="24" w:color="1F497D" w:themeColor="tex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2926" w:rsidRDefault="00B22926" w:rsidP="00A73321">
      <w:pPr>
        <w:spacing w:after="0" w:line="240" w:lineRule="auto"/>
      </w:pPr>
      <w:r>
        <w:separator/>
      </w:r>
    </w:p>
  </w:endnote>
  <w:endnote w:type="continuationSeparator" w:id="0">
    <w:p w:rsidR="00B22926" w:rsidRDefault="00B22926" w:rsidP="00A733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2926" w:rsidRDefault="00B22926" w:rsidP="00A73321">
      <w:pPr>
        <w:spacing w:after="0" w:line="240" w:lineRule="auto"/>
      </w:pPr>
      <w:r>
        <w:separator/>
      </w:r>
    </w:p>
  </w:footnote>
  <w:footnote w:type="continuationSeparator" w:id="0">
    <w:p w:rsidR="00B22926" w:rsidRDefault="00B22926" w:rsidP="00A733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325185"/>
    <w:multiLevelType w:val="hybridMultilevel"/>
    <w:tmpl w:val="22129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FE4C65"/>
    <w:multiLevelType w:val="hybridMultilevel"/>
    <w:tmpl w:val="E5CC4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F276EB6"/>
    <w:multiLevelType w:val="hybridMultilevel"/>
    <w:tmpl w:val="09E62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63D49B2"/>
    <w:multiLevelType w:val="hybridMultilevel"/>
    <w:tmpl w:val="0B482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80C4421"/>
    <w:multiLevelType w:val="hybridMultilevel"/>
    <w:tmpl w:val="CE1EE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3782F20"/>
    <w:multiLevelType w:val="hybridMultilevel"/>
    <w:tmpl w:val="13E46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FDC12D0"/>
    <w:multiLevelType w:val="hybridMultilevel"/>
    <w:tmpl w:val="E932C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7455E3C"/>
    <w:multiLevelType w:val="hybridMultilevel"/>
    <w:tmpl w:val="10641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5"/>
  </w:num>
  <w:num w:numId="4">
    <w:abstractNumId w:val="3"/>
  </w:num>
  <w:num w:numId="5">
    <w:abstractNumId w:val="0"/>
  </w:num>
  <w:num w:numId="6">
    <w:abstractNumId w:val="4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MTIxtrQ0sDQ2MTFU0lEKTi0uzszPAykwrQUAP+1rhiwAAAA="/>
  </w:docVars>
  <w:rsids>
    <w:rsidRoot w:val="00845FB7"/>
    <w:rsid w:val="00082D36"/>
    <w:rsid w:val="00162A22"/>
    <w:rsid w:val="002F767D"/>
    <w:rsid w:val="003D7C00"/>
    <w:rsid w:val="0055281B"/>
    <w:rsid w:val="00845FB7"/>
    <w:rsid w:val="008D2F74"/>
    <w:rsid w:val="009817C5"/>
    <w:rsid w:val="0099463B"/>
    <w:rsid w:val="009B21C7"/>
    <w:rsid w:val="00A73321"/>
    <w:rsid w:val="00A963EF"/>
    <w:rsid w:val="00AA539C"/>
    <w:rsid w:val="00B05511"/>
    <w:rsid w:val="00B22926"/>
    <w:rsid w:val="00CC39A9"/>
    <w:rsid w:val="00D2326F"/>
    <w:rsid w:val="00DC6FE3"/>
    <w:rsid w:val="00DF38CD"/>
    <w:rsid w:val="00E735FF"/>
    <w:rsid w:val="00F950F8"/>
    <w:rsid w:val="00FA5F52"/>
    <w:rsid w:val="00FB0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5F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45F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45FB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82D3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62A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2A2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733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321"/>
  </w:style>
  <w:style w:type="paragraph" w:styleId="Footer">
    <w:name w:val="footer"/>
    <w:basedOn w:val="Normal"/>
    <w:link w:val="FooterChar"/>
    <w:uiPriority w:val="99"/>
    <w:unhideWhenUsed/>
    <w:rsid w:val="00A733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321"/>
  </w:style>
  <w:style w:type="table" w:styleId="LightShading">
    <w:name w:val="Light Shading"/>
    <w:basedOn w:val="TableNormal"/>
    <w:uiPriority w:val="60"/>
    <w:rsid w:val="00FA5F5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AA539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5F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45F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45FB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82D3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62A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2A2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733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321"/>
  </w:style>
  <w:style w:type="paragraph" w:styleId="Footer">
    <w:name w:val="footer"/>
    <w:basedOn w:val="Normal"/>
    <w:link w:val="FooterChar"/>
    <w:uiPriority w:val="99"/>
    <w:unhideWhenUsed/>
    <w:rsid w:val="00A733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321"/>
  </w:style>
  <w:style w:type="table" w:styleId="LightShading">
    <w:name w:val="Light Shading"/>
    <w:basedOn w:val="TableNormal"/>
    <w:uiPriority w:val="60"/>
    <w:rsid w:val="00FA5F5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AA539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0016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197613-021E-4B63-A4B7-020BCA24F5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1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berly Morin</dc:creator>
  <cp:lastModifiedBy>Kimberly Morin</cp:lastModifiedBy>
  <cp:revision>13</cp:revision>
  <dcterms:created xsi:type="dcterms:W3CDTF">2023-02-02T20:13:00Z</dcterms:created>
  <dcterms:modified xsi:type="dcterms:W3CDTF">2023-04-05T15:07:00Z</dcterms:modified>
</cp:coreProperties>
</file>